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B4B68F" w14:textId="4BEAB12B" w:rsidR="002D5E17" w:rsidRPr="00883360" w:rsidRDefault="00F60296" w:rsidP="00B90FB0">
      <w:pPr>
        <w:pStyle w:val="Titolo1"/>
        <w:spacing w:before="0"/>
        <w:rPr>
          <w:lang w:val="en-GB"/>
        </w:rPr>
      </w:pPr>
      <w:r w:rsidRPr="00883360">
        <w:rPr>
          <w:lang w:val="en-GB"/>
        </w:rPr>
        <w:t>Industrial organization</w:t>
      </w:r>
    </w:p>
    <w:p w14:paraId="2BCC5CA6" w14:textId="77777777" w:rsidR="00F60296" w:rsidRPr="00883360" w:rsidRDefault="00F60296" w:rsidP="00B90FB0">
      <w:pPr>
        <w:pStyle w:val="Titolo2"/>
        <w:rPr>
          <w:lang w:val="en-GB"/>
        </w:rPr>
      </w:pPr>
      <w:r w:rsidRPr="00883360">
        <w:rPr>
          <w:lang w:val="en-GB"/>
        </w:rPr>
        <w:t>Prof. Piero Tedeschi</w:t>
      </w:r>
    </w:p>
    <w:p w14:paraId="7F6385DD" w14:textId="77777777" w:rsidR="0062363D" w:rsidRPr="0062363D" w:rsidRDefault="0062363D" w:rsidP="0062363D">
      <w:pPr>
        <w:pStyle w:val="NormaleWeb"/>
        <w:spacing w:before="240" w:beforeAutospacing="0" w:after="120" w:afterAutospacing="0"/>
        <w:rPr>
          <w:color w:val="0E101A"/>
          <w:sz w:val="20"/>
          <w:szCs w:val="20"/>
          <w:lang w:val="en-US"/>
        </w:rPr>
      </w:pPr>
      <w:r w:rsidRPr="0062363D">
        <w:rPr>
          <w:rStyle w:val="Enfasicorsivo"/>
          <w:b/>
          <w:bCs/>
          <w:color w:val="0E101A"/>
          <w:sz w:val="20"/>
          <w:szCs w:val="20"/>
          <w:lang w:val="en-US"/>
        </w:rPr>
        <w:t>COURSE AIMS AND INTENDED LEARNING OUTCOMES</w:t>
      </w:r>
    </w:p>
    <w:p w14:paraId="28137569" w14:textId="110E688A"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The objective of the course is to provide students with a solid l</w:t>
      </w:r>
      <w:r>
        <w:rPr>
          <w:color w:val="0E101A"/>
          <w:sz w:val="20"/>
          <w:szCs w:val="20"/>
          <w:lang w:val="en-US"/>
        </w:rPr>
        <w:t xml:space="preserve">ogical foundation that enables them </w:t>
      </w:r>
      <w:r w:rsidRPr="0062363D">
        <w:rPr>
          <w:color w:val="0E101A"/>
          <w:sz w:val="20"/>
          <w:szCs w:val="20"/>
          <w:lang w:val="en-US"/>
        </w:rPr>
        <w:t>to comprehend how imperfectly competitive markets work and the most fundamental firm choices in terms of market strategies.</w:t>
      </w:r>
    </w:p>
    <w:p w14:paraId="0D8BF605"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At the end of the course, students will have sufficient knowledge to read any article in a specialized Journal of Industrial Organization.</w:t>
      </w:r>
    </w:p>
    <w:p w14:paraId="4D69CC1F"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They will be able to apply the most relevant notions of industrial organization to empirical cases.</w:t>
      </w:r>
    </w:p>
    <w:p w14:paraId="6EC8A4D7"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They will be able to develop autonomously simple variations of scientific models.</w:t>
      </w:r>
    </w:p>
    <w:p w14:paraId="2268B54F"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They will be capable of describing articles at the frontier of current research and communicate the findings to a general audience.</w:t>
      </w:r>
    </w:p>
    <w:p w14:paraId="26004C13"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They will be able to attend more advanced studies on industrial organization. </w:t>
      </w:r>
    </w:p>
    <w:p w14:paraId="74734D77" w14:textId="77777777" w:rsidR="0062363D" w:rsidRPr="0062363D" w:rsidRDefault="0062363D" w:rsidP="0062363D">
      <w:pPr>
        <w:pStyle w:val="NormaleWeb"/>
        <w:spacing w:before="240" w:beforeAutospacing="0" w:after="120" w:afterAutospacing="0"/>
        <w:rPr>
          <w:color w:val="0E101A"/>
          <w:sz w:val="20"/>
          <w:szCs w:val="20"/>
          <w:lang w:val="en-US"/>
        </w:rPr>
      </w:pPr>
      <w:r w:rsidRPr="0062363D">
        <w:rPr>
          <w:rStyle w:val="Enfasicorsivo"/>
          <w:b/>
          <w:bCs/>
          <w:color w:val="0E101A"/>
          <w:sz w:val="20"/>
          <w:szCs w:val="20"/>
          <w:lang w:val="en-US"/>
        </w:rPr>
        <w:t>COURSE CONTENT</w:t>
      </w:r>
    </w:p>
    <w:p w14:paraId="066FC2E6"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xml:space="preserve">The course examines the economic foundation of </w:t>
      </w:r>
      <w:proofErr w:type="gramStart"/>
      <w:r w:rsidRPr="0062363D">
        <w:rPr>
          <w:color w:val="0E101A"/>
          <w:sz w:val="20"/>
          <w:szCs w:val="20"/>
          <w:lang w:val="en-US"/>
        </w:rPr>
        <w:t>firms</w:t>
      </w:r>
      <w:proofErr w:type="gramEnd"/>
      <w:r w:rsidRPr="0062363D">
        <w:rPr>
          <w:color w:val="0E101A"/>
          <w:sz w:val="20"/>
          <w:szCs w:val="20"/>
          <w:lang w:val="en-US"/>
        </w:rPr>
        <w:t xml:space="preserve"> competitive strategies in a straightforward manner. It will develop some of the issues dealt with in a basic micro-course. After introducing monopoly and perfect competition theory, it will deal with the more general cases of oligopolies concerning price and non-price competition, such as product differentiation, advertising, R&amp;D, and network industries. Moreover, barriers to entry, market power, horizontal and vertical agreements will be essential components of the classes.</w:t>
      </w:r>
    </w:p>
    <w:p w14:paraId="08949DFE" w14:textId="77777777" w:rsidR="0062363D" w:rsidRPr="0062363D" w:rsidRDefault="0062363D" w:rsidP="0062363D">
      <w:pPr>
        <w:pStyle w:val="NormaleWeb"/>
        <w:spacing w:before="240" w:beforeAutospacing="0" w:after="120" w:afterAutospacing="0"/>
        <w:rPr>
          <w:color w:val="0E101A"/>
          <w:sz w:val="20"/>
          <w:szCs w:val="20"/>
          <w:lang w:val="en-US"/>
        </w:rPr>
      </w:pPr>
      <w:r w:rsidRPr="0062363D">
        <w:rPr>
          <w:color w:val="0E101A"/>
          <w:sz w:val="20"/>
          <w:szCs w:val="20"/>
          <w:lang w:val="en-US"/>
        </w:rPr>
        <w:t>Analytical Program</w:t>
      </w:r>
    </w:p>
    <w:p w14:paraId="487DC1BC" w14:textId="77777777" w:rsidR="0062363D" w:rsidRPr="0062363D" w:rsidRDefault="0062363D" w:rsidP="0062363D">
      <w:pPr>
        <w:pStyle w:val="NormaleWeb"/>
        <w:spacing w:before="0" w:beforeAutospacing="0" w:after="0" w:afterAutospacing="0"/>
        <w:rPr>
          <w:color w:val="0E101A"/>
          <w:sz w:val="20"/>
          <w:szCs w:val="20"/>
          <w:lang w:val="en-US"/>
        </w:rPr>
      </w:pPr>
      <w:r w:rsidRPr="0062363D">
        <w:rPr>
          <w:rStyle w:val="Enfasigrassetto"/>
          <w:color w:val="0E101A"/>
          <w:sz w:val="20"/>
          <w:szCs w:val="20"/>
          <w:lang w:val="en-US"/>
        </w:rPr>
        <w:t>Overview of Basic Microeconomics: Market Power</w:t>
      </w:r>
    </w:p>
    <w:p w14:paraId="1B7E266F" w14:textId="77777777" w:rsidR="0062363D" w:rsidRPr="0062363D" w:rsidRDefault="0062363D" w:rsidP="0062363D">
      <w:pPr>
        <w:pStyle w:val="NormaleWeb"/>
        <w:spacing w:before="0" w:beforeAutospacing="0" w:after="0" w:afterAutospacing="0"/>
        <w:rPr>
          <w:color w:val="0E101A"/>
          <w:sz w:val="20"/>
          <w:szCs w:val="20"/>
          <w:lang w:val="en-US"/>
        </w:rPr>
      </w:pPr>
      <w:r w:rsidRPr="0062363D">
        <w:rPr>
          <w:rStyle w:val="Enfasicorsivo"/>
          <w:color w:val="0E101A"/>
          <w:sz w:val="20"/>
          <w:szCs w:val="20"/>
          <w:lang w:val="en-US"/>
        </w:rPr>
        <w:t>Market Power and Concentration</w:t>
      </w:r>
    </w:p>
    <w:p w14:paraId="519541B2" w14:textId="77777777" w:rsidR="0062363D" w:rsidRPr="0062363D" w:rsidRDefault="0062363D" w:rsidP="0062363D">
      <w:pPr>
        <w:pStyle w:val="NormaleWeb"/>
        <w:spacing w:before="0" w:beforeAutospacing="0" w:after="0" w:afterAutospacing="0"/>
        <w:rPr>
          <w:color w:val="0E101A"/>
          <w:sz w:val="20"/>
          <w:szCs w:val="20"/>
          <w:lang w:val="en-US"/>
        </w:rPr>
      </w:pPr>
      <w:r w:rsidRPr="0062363D">
        <w:rPr>
          <w:rStyle w:val="Enfasicorsivo"/>
          <w:color w:val="0E101A"/>
          <w:sz w:val="20"/>
          <w:szCs w:val="20"/>
          <w:lang w:val="en-US"/>
        </w:rPr>
        <w:t>Firms Pricing. Price Discrimination</w:t>
      </w:r>
    </w:p>
    <w:p w14:paraId="66062D8B"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The conditions for the three degrees of discrimination;</w:t>
      </w:r>
    </w:p>
    <w:p w14:paraId="160E0C35"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Linear Tariffs;</w:t>
      </w:r>
    </w:p>
    <w:p w14:paraId="33F71782"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Two-Part Tariffs;</w:t>
      </w:r>
    </w:p>
    <w:p w14:paraId="294DB04B"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Other Forms of Discrimination.</w:t>
      </w:r>
    </w:p>
    <w:p w14:paraId="2470ED76" w14:textId="77777777" w:rsidR="0062363D" w:rsidRPr="0062363D" w:rsidRDefault="0062363D" w:rsidP="0062363D">
      <w:pPr>
        <w:pStyle w:val="NormaleWeb"/>
        <w:spacing w:before="0" w:beforeAutospacing="0" w:after="0" w:afterAutospacing="0"/>
        <w:rPr>
          <w:color w:val="0E101A"/>
          <w:sz w:val="20"/>
          <w:szCs w:val="20"/>
          <w:lang w:val="en-US"/>
        </w:rPr>
      </w:pPr>
      <w:r w:rsidRPr="0062363D">
        <w:rPr>
          <w:rStyle w:val="Enfasicorsivo"/>
          <w:color w:val="0E101A"/>
          <w:sz w:val="20"/>
          <w:szCs w:val="20"/>
          <w:lang w:val="en-US"/>
        </w:rPr>
        <w:t>Monopolist product choice</w:t>
      </w:r>
    </w:p>
    <w:p w14:paraId="1B5294E5"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Product Differentiation in the Space (Hotelling);</w:t>
      </w:r>
    </w:p>
    <w:p w14:paraId="4A26E48A"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Horizontal Differentiation and Varieties;</w:t>
      </w:r>
    </w:p>
    <w:p w14:paraId="511A69AF"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Vertical Differentiation and Quality Choice.</w:t>
      </w:r>
    </w:p>
    <w:p w14:paraId="7D553975" w14:textId="77777777" w:rsidR="0062363D" w:rsidRPr="0062363D" w:rsidRDefault="0062363D" w:rsidP="0062363D">
      <w:pPr>
        <w:pStyle w:val="NormaleWeb"/>
        <w:spacing w:before="0" w:beforeAutospacing="0" w:after="0" w:afterAutospacing="0"/>
        <w:rPr>
          <w:color w:val="0E101A"/>
          <w:sz w:val="20"/>
          <w:szCs w:val="20"/>
          <w:lang w:val="en-US"/>
        </w:rPr>
      </w:pPr>
      <w:r w:rsidRPr="0062363D">
        <w:rPr>
          <w:rStyle w:val="Enfasigrassetto"/>
          <w:color w:val="0E101A"/>
          <w:sz w:val="20"/>
          <w:szCs w:val="20"/>
          <w:lang w:val="en-US"/>
        </w:rPr>
        <w:t>Oligopoly – Price Strategies</w:t>
      </w:r>
    </w:p>
    <w:p w14:paraId="498A4A5E" w14:textId="77777777" w:rsidR="0062363D" w:rsidRPr="0062363D" w:rsidRDefault="0062363D" w:rsidP="0062363D">
      <w:pPr>
        <w:pStyle w:val="NormaleWeb"/>
        <w:spacing w:before="0" w:beforeAutospacing="0" w:after="0" w:afterAutospacing="0"/>
        <w:rPr>
          <w:color w:val="0E101A"/>
          <w:sz w:val="20"/>
          <w:szCs w:val="20"/>
          <w:lang w:val="en-US"/>
        </w:rPr>
      </w:pPr>
      <w:r w:rsidRPr="0062363D">
        <w:rPr>
          <w:rStyle w:val="Enfasicorsivo"/>
          <w:color w:val="0E101A"/>
          <w:sz w:val="20"/>
          <w:szCs w:val="20"/>
          <w:lang w:val="en-US"/>
        </w:rPr>
        <w:t>Methods for the Economic Analysis</w:t>
      </w:r>
    </w:p>
    <w:p w14:paraId="5953E492"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Elements of Game Theory;</w:t>
      </w:r>
    </w:p>
    <w:p w14:paraId="02748883"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lastRenderedPageBreak/>
        <w:t>– Nash Equilibrium;</w:t>
      </w:r>
    </w:p>
    <w:p w14:paraId="4BA5CA67"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Dynamic Games and Backwards Induction.</w:t>
      </w:r>
    </w:p>
    <w:p w14:paraId="3252AFD5" w14:textId="77777777" w:rsidR="0062363D" w:rsidRPr="0062363D" w:rsidRDefault="0062363D" w:rsidP="0062363D">
      <w:pPr>
        <w:pStyle w:val="NormaleWeb"/>
        <w:spacing w:before="0" w:beforeAutospacing="0" w:after="0" w:afterAutospacing="0"/>
        <w:rPr>
          <w:color w:val="0E101A"/>
          <w:sz w:val="20"/>
          <w:szCs w:val="20"/>
          <w:lang w:val="en-US"/>
        </w:rPr>
      </w:pPr>
      <w:r w:rsidRPr="0062363D">
        <w:rPr>
          <w:rStyle w:val="Enfasicorsivo"/>
          <w:color w:val="0E101A"/>
          <w:sz w:val="20"/>
          <w:szCs w:val="20"/>
          <w:lang w:val="en-US"/>
        </w:rPr>
        <w:t>Basic Models </w:t>
      </w:r>
    </w:p>
    <w:p w14:paraId="293043C4"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Bertrand and Cournot Models;</w:t>
      </w:r>
    </w:p>
    <w:p w14:paraId="3BA47152"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Capacity Constraints (slides);</w:t>
      </w:r>
    </w:p>
    <w:p w14:paraId="2E9C3CB1"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Comparative Statics;</w:t>
      </w:r>
    </w:p>
    <w:p w14:paraId="3AD12D57"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Strategic Substitutes and Complements;</w:t>
      </w:r>
    </w:p>
    <w:p w14:paraId="05C530AF"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The Order of Moves: The Stackelberg Model.</w:t>
      </w:r>
    </w:p>
    <w:p w14:paraId="78E96763" w14:textId="77777777" w:rsidR="0062363D" w:rsidRPr="0062363D" w:rsidRDefault="0062363D" w:rsidP="0062363D">
      <w:pPr>
        <w:pStyle w:val="NormaleWeb"/>
        <w:spacing w:before="0" w:beforeAutospacing="0" w:after="0" w:afterAutospacing="0"/>
        <w:rPr>
          <w:color w:val="0E101A"/>
          <w:sz w:val="20"/>
          <w:szCs w:val="20"/>
          <w:lang w:val="en-US"/>
        </w:rPr>
      </w:pPr>
      <w:r w:rsidRPr="0062363D">
        <w:rPr>
          <w:rStyle w:val="Enfasigrassetto"/>
          <w:color w:val="0E101A"/>
          <w:sz w:val="20"/>
          <w:szCs w:val="20"/>
          <w:lang w:val="en-US"/>
        </w:rPr>
        <w:t>Oligopoly – “Anticompetitive” Strategies</w:t>
      </w:r>
    </w:p>
    <w:p w14:paraId="2D303B8D" w14:textId="77777777" w:rsidR="0062363D" w:rsidRPr="0062363D" w:rsidRDefault="0062363D" w:rsidP="0062363D">
      <w:pPr>
        <w:pStyle w:val="NormaleWeb"/>
        <w:spacing w:before="0" w:beforeAutospacing="0" w:after="0" w:afterAutospacing="0"/>
        <w:rPr>
          <w:color w:val="0E101A"/>
          <w:sz w:val="20"/>
          <w:szCs w:val="20"/>
          <w:lang w:val="en-US"/>
        </w:rPr>
      </w:pPr>
      <w:r w:rsidRPr="0062363D">
        <w:rPr>
          <w:rStyle w:val="Enfasicorsivo"/>
          <w:color w:val="0E101A"/>
          <w:sz w:val="20"/>
          <w:szCs w:val="20"/>
          <w:lang w:val="en-US"/>
        </w:rPr>
        <w:t xml:space="preserve">Entry, Entry Barrier and Predatory </w:t>
      </w:r>
      <w:proofErr w:type="spellStart"/>
      <w:r w:rsidRPr="0062363D">
        <w:rPr>
          <w:rStyle w:val="Enfasicorsivo"/>
          <w:color w:val="0E101A"/>
          <w:sz w:val="20"/>
          <w:szCs w:val="20"/>
          <w:lang w:val="en-US"/>
        </w:rPr>
        <w:t>behaviour</w:t>
      </w:r>
      <w:proofErr w:type="spellEnd"/>
      <w:r w:rsidRPr="0062363D">
        <w:rPr>
          <w:rStyle w:val="Enfasicorsivo"/>
          <w:color w:val="0E101A"/>
          <w:sz w:val="20"/>
          <w:szCs w:val="20"/>
          <w:lang w:val="en-US"/>
        </w:rPr>
        <w:t>)</w:t>
      </w:r>
    </w:p>
    <w:p w14:paraId="2E6949FE"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Entry Costs;</w:t>
      </w:r>
    </w:p>
    <w:p w14:paraId="184870D7"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Entry Barriers, Capacity and Credibility (limit pricing</w:t>
      </w:r>
      <w:proofErr w:type="gramStart"/>
      <w:r w:rsidRPr="0062363D">
        <w:rPr>
          <w:color w:val="0E101A"/>
          <w:sz w:val="20"/>
          <w:szCs w:val="20"/>
          <w:lang w:val="en-US"/>
        </w:rPr>
        <w:t>);</w:t>
      </w:r>
      <w:proofErr w:type="gramEnd"/>
    </w:p>
    <w:p w14:paraId="2E1D9A3C"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The Role of Asymmetric Information.</w:t>
      </w:r>
    </w:p>
    <w:p w14:paraId="40B2B721" w14:textId="77777777" w:rsidR="0062363D" w:rsidRPr="0062363D" w:rsidRDefault="0062363D" w:rsidP="0062363D">
      <w:pPr>
        <w:pStyle w:val="NormaleWeb"/>
        <w:spacing w:before="0" w:beforeAutospacing="0" w:after="0" w:afterAutospacing="0"/>
        <w:rPr>
          <w:color w:val="0E101A"/>
          <w:sz w:val="20"/>
          <w:szCs w:val="20"/>
          <w:lang w:val="en-US"/>
        </w:rPr>
      </w:pPr>
      <w:r w:rsidRPr="0062363D">
        <w:rPr>
          <w:rStyle w:val="Enfasicorsivo"/>
          <w:color w:val="0E101A"/>
          <w:sz w:val="20"/>
          <w:szCs w:val="20"/>
          <w:lang w:val="en-US"/>
        </w:rPr>
        <w:t>Dynamic Models and Collusion</w:t>
      </w:r>
    </w:p>
    <w:p w14:paraId="232843D5"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xml:space="preserve">– Repeated Games and </w:t>
      </w:r>
      <w:proofErr w:type="gramStart"/>
      <w:r w:rsidRPr="0062363D">
        <w:rPr>
          <w:color w:val="0E101A"/>
          <w:sz w:val="20"/>
          <w:szCs w:val="20"/>
          <w:lang w:val="en-US"/>
        </w:rPr>
        <w:t>Collusion;</w:t>
      </w:r>
      <w:proofErr w:type="gramEnd"/>
    </w:p>
    <w:p w14:paraId="5ABF09DC"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Facilitating Factors;</w:t>
      </w:r>
    </w:p>
    <w:p w14:paraId="6DEA21B3"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The Role of Asymmetric Information;</w:t>
      </w:r>
    </w:p>
    <w:p w14:paraId="4A1BB5A1"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xml:space="preserve">– Facilitating </w:t>
      </w:r>
      <w:proofErr w:type="spellStart"/>
      <w:r w:rsidRPr="0062363D">
        <w:rPr>
          <w:color w:val="0E101A"/>
          <w:sz w:val="20"/>
          <w:szCs w:val="20"/>
          <w:lang w:val="en-US"/>
        </w:rPr>
        <w:t>Behaviours</w:t>
      </w:r>
      <w:proofErr w:type="spellEnd"/>
      <w:r w:rsidRPr="0062363D">
        <w:rPr>
          <w:color w:val="0E101A"/>
          <w:sz w:val="20"/>
          <w:szCs w:val="20"/>
          <w:lang w:val="en-US"/>
        </w:rPr>
        <w:t>.</w:t>
      </w:r>
    </w:p>
    <w:p w14:paraId="2413C705" w14:textId="77777777" w:rsidR="0062363D" w:rsidRPr="0062363D" w:rsidRDefault="0062363D" w:rsidP="0062363D">
      <w:pPr>
        <w:pStyle w:val="NormaleWeb"/>
        <w:spacing w:before="0" w:beforeAutospacing="0" w:after="0" w:afterAutospacing="0"/>
        <w:rPr>
          <w:color w:val="0E101A"/>
          <w:sz w:val="20"/>
          <w:szCs w:val="20"/>
          <w:lang w:val="en-US"/>
        </w:rPr>
      </w:pPr>
      <w:r w:rsidRPr="0062363D">
        <w:rPr>
          <w:rStyle w:val="Enfasigrassetto"/>
          <w:color w:val="0E101A"/>
          <w:sz w:val="20"/>
          <w:szCs w:val="20"/>
          <w:lang w:val="en-US"/>
        </w:rPr>
        <w:t>Horizontal and Vertical Relations</w:t>
      </w:r>
    </w:p>
    <w:p w14:paraId="25C6C304" w14:textId="77777777" w:rsidR="0062363D" w:rsidRPr="0062363D" w:rsidRDefault="0062363D" w:rsidP="0062363D">
      <w:pPr>
        <w:pStyle w:val="NormaleWeb"/>
        <w:spacing w:before="0" w:beforeAutospacing="0" w:after="0" w:afterAutospacing="0"/>
        <w:rPr>
          <w:color w:val="0E101A"/>
          <w:sz w:val="20"/>
          <w:szCs w:val="20"/>
          <w:lang w:val="en-US"/>
        </w:rPr>
      </w:pPr>
      <w:r w:rsidRPr="0062363D">
        <w:rPr>
          <w:rStyle w:val="Enfasicorsivo"/>
          <w:color w:val="0E101A"/>
          <w:sz w:val="20"/>
          <w:szCs w:val="20"/>
          <w:lang w:val="en-US"/>
        </w:rPr>
        <w:t>The Boundaries of the Firms and Mergers</w:t>
      </w:r>
    </w:p>
    <w:p w14:paraId="55342CC5"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Mergers;</w:t>
      </w:r>
    </w:p>
    <w:p w14:paraId="4DA663DF"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Horizontal Mergers.</w:t>
      </w:r>
    </w:p>
    <w:p w14:paraId="035247D8" w14:textId="77777777" w:rsidR="0062363D" w:rsidRPr="0062363D" w:rsidRDefault="0062363D" w:rsidP="0062363D">
      <w:pPr>
        <w:pStyle w:val="NormaleWeb"/>
        <w:spacing w:before="0" w:beforeAutospacing="0" w:after="0" w:afterAutospacing="0"/>
        <w:rPr>
          <w:color w:val="0E101A"/>
          <w:sz w:val="20"/>
          <w:szCs w:val="20"/>
          <w:lang w:val="en-US"/>
        </w:rPr>
      </w:pPr>
      <w:r w:rsidRPr="0062363D">
        <w:rPr>
          <w:rStyle w:val="Enfasicorsivo"/>
          <w:color w:val="0E101A"/>
          <w:sz w:val="20"/>
          <w:szCs w:val="20"/>
          <w:lang w:val="en-US"/>
        </w:rPr>
        <w:t>Vertical Structure</w:t>
      </w:r>
    </w:p>
    <w:p w14:paraId="069AD72E"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Double Marginalization and Vertical Integration;</w:t>
      </w:r>
    </w:p>
    <w:p w14:paraId="7D3DAB8B"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Two-Part Tariffs;</w:t>
      </w:r>
    </w:p>
    <w:p w14:paraId="41EAEE4B"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Vertical and Horizontal Externalities with Vertical Separation;</w:t>
      </w:r>
    </w:p>
    <w:p w14:paraId="6CC49912"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Contractual Remedies to the Externalities;</w:t>
      </w:r>
    </w:p>
    <w:p w14:paraId="4D3141F9"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Vertical relation with asymmetric information.</w:t>
      </w:r>
    </w:p>
    <w:p w14:paraId="75BCBFCD" w14:textId="77777777" w:rsidR="0062363D" w:rsidRPr="0062363D" w:rsidRDefault="0062363D" w:rsidP="0062363D">
      <w:pPr>
        <w:pStyle w:val="NormaleWeb"/>
        <w:spacing w:before="0" w:beforeAutospacing="0" w:after="0" w:afterAutospacing="0"/>
        <w:rPr>
          <w:color w:val="0E101A"/>
          <w:sz w:val="20"/>
          <w:szCs w:val="20"/>
          <w:lang w:val="en-US"/>
        </w:rPr>
      </w:pPr>
      <w:r w:rsidRPr="0062363D">
        <w:rPr>
          <w:rStyle w:val="Enfasigrassetto"/>
          <w:color w:val="0E101A"/>
          <w:sz w:val="20"/>
          <w:szCs w:val="20"/>
          <w:lang w:val="en-US"/>
        </w:rPr>
        <w:t>Oligopoly – Non-Price Strategies</w:t>
      </w:r>
    </w:p>
    <w:p w14:paraId="65170D36" w14:textId="77777777" w:rsidR="0062363D" w:rsidRPr="0062363D" w:rsidRDefault="0062363D" w:rsidP="0062363D">
      <w:pPr>
        <w:pStyle w:val="NormaleWeb"/>
        <w:spacing w:before="0" w:beforeAutospacing="0" w:after="0" w:afterAutospacing="0"/>
        <w:rPr>
          <w:color w:val="0E101A"/>
          <w:sz w:val="20"/>
          <w:szCs w:val="20"/>
          <w:lang w:val="en-US"/>
        </w:rPr>
      </w:pPr>
      <w:r w:rsidRPr="0062363D">
        <w:rPr>
          <w:rStyle w:val="Enfasicorsivo"/>
          <w:color w:val="0E101A"/>
          <w:sz w:val="20"/>
          <w:szCs w:val="20"/>
          <w:lang w:val="en-US"/>
        </w:rPr>
        <w:t>Product Differentiation</w:t>
      </w:r>
    </w:p>
    <w:p w14:paraId="4062C6A1"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Differentiated Oligopoly;</w:t>
      </w:r>
    </w:p>
    <w:p w14:paraId="286AEB8D"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The Linear City Model and the Transportation Costs;</w:t>
      </w:r>
    </w:p>
    <w:p w14:paraId="28DB4AA1"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Product Proliferation and Entry Barriers; </w:t>
      </w:r>
    </w:p>
    <w:p w14:paraId="7FCAC41F"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Vertical Differentiation and Competition;</w:t>
      </w:r>
    </w:p>
    <w:p w14:paraId="20D2DDF6"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Switching Costs. </w:t>
      </w:r>
    </w:p>
    <w:p w14:paraId="5499F437" w14:textId="77777777" w:rsidR="0062363D" w:rsidRPr="0062363D" w:rsidRDefault="0062363D" w:rsidP="0062363D">
      <w:pPr>
        <w:pStyle w:val="NormaleWeb"/>
        <w:spacing w:before="0" w:beforeAutospacing="0" w:after="0" w:afterAutospacing="0"/>
        <w:rPr>
          <w:color w:val="0E101A"/>
          <w:sz w:val="20"/>
          <w:szCs w:val="20"/>
          <w:lang w:val="en-US"/>
        </w:rPr>
      </w:pPr>
      <w:r w:rsidRPr="0062363D">
        <w:rPr>
          <w:rStyle w:val="Enfasicorsivo"/>
          <w:color w:val="0E101A"/>
          <w:sz w:val="20"/>
          <w:szCs w:val="20"/>
          <w:lang w:val="en-US"/>
        </w:rPr>
        <w:t>Advertising </w:t>
      </w:r>
    </w:p>
    <w:p w14:paraId="313AD79E"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Informative and Persuasive Advertising;</w:t>
      </w:r>
    </w:p>
    <w:p w14:paraId="396EA8FB"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Market Structure and Advertising Expenditure (Dorfman – Steiner</w:t>
      </w:r>
      <w:proofErr w:type="gramStart"/>
      <w:r w:rsidRPr="0062363D">
        <w:rPr>
          <w:color w:val="0E101A"/>
          <w:sz w:val="20"/>
          <w:szCs w:val="20"/>
          <w:lang w:val="en-US"/>
        </w:rPr>
        <w:t>);</w:t>
      </w:r>
      <w:proofErr w:type="gramEnd"/>
    </w:p>
    <w:p w14:paraId="65558431"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Information and Advertising;</w:t>
      </w:r>
    </w:p>
    <w:p w14:paraId="1CBD31EE"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Advertising and Competition.</w:t>
      </w:r>
    </w:p>
    <w:p w14:paraId="2131410B" w14:textId="77777777" w:rsidR="0062363D" w:rsidRPr="0062363D" w:rsidRDefault="0062363D" w:rsidP="0062363D">
      <w:pPr>
        <w:pStyle w:val="NormaleWeb"/>
        <w:spacing w:before="0" w:beforeAutospacing="0" w:after="0" w:afterAutospacing="0"/>
        <w:rPr>
          <w:color w:val="0E101A"/>
          <w:sz w:val="20"/>
          <w:szCs w:val="20"/>
          <w:lang w:val="en-US"/>
        </w:rPr>
      </w:pPr>
      <w:r w:rsidRPr="0062363D">
        <w:rPr>
          <w:rStyle w:val="Enfasicorsivo"/>
          <w:color w:val="0E101A"/>
          <w:sz w:val="20"/>
          <w:szCs w:val="20"/>
          <w:lang w:val="en-US"/>
        </w:rPr>
        <w:t>Research and Development (chap. 18)</w:t>
      </w:r>
    </w:p>
    <w:p w14:paraId="799904B4"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R&amp;D Incentive to Invest and Market Structure;</w:t>
      </w:r>
    </w:p>
    <w:p w14:paraId="7E56790E"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lastRenderedPageBreak/>
        <w:t>– Patents;</w:t>
      </w:r>
    </w:p>
    <w:p w14:paraId="566EFE1A"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Technological and strategic uncertainty (slides</w:t>
      </w:r>
      <w:proofErr w:type="gramStart"/>
      <w:r w:rsidRPr="0062363D">
        <w:rPr>
          <w:color w:val="0E101A"/>
          <w:sz w:val="20"/>
          <w:szCs w:val="20"/>
          <w:lang w:val="en-US"/>
        </w:rPr>
        <w:t>);</w:t>
      </w:r>
      <w:proofErr w:type="gramEnd"/>
    </w:p>
    <w:p w14:paraId="7B171A90"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Long Run Dynamic Competition (slides).</w:t>
      </w:r>
    </w:p>
    <w:p w14:paraId="4062EE77" w14:textId="77777777" w:rsidR="0062363D" w:rsidRPr="0062363D" w:rsidRDefault="0062363D" w:rsidP="0062363D">
      <w:pPr>
        <w:pStyle w:val="NormaleWeb"/>
        <w:spacing w:before="0" w:beforeAutospacing="0" w:after="0" w:afterAutospacing="0"/>
        <w:rPr>
          <w:color w:val="0E101A"/>
          <w:sz w:val="20"/>
          <w:szCs w:val="20"/>
          <w:lang w:val="en-US"/>
        </w:rPr>
      </w:pPr>
      <w:r w:rsidRPr="0062363D">
        <w:rPr>
          <w:rStyle w:val="Enfasigrassetto"/>
          <w:color w:val="0E101A"/>
          <w:sz w:val="20"/>
          <w:szCs w:val="20"/>
          <w:lang w:val="en-US"/>
        </w:rPr>
        <w:t>Net and Regulated Industries</w:t>
      </w:r>
    </w:p>
    <w:p w14:paraId="2E63114A" w14:textId="77777777" w:rsidR="0062363D" w:rsidRPr="0062363D" w:rsidRDefault="0062363D" w:rsidP="0062363D">
      <w:pPr>
        <w:pStyle w:val="NormaleWeb"/>
        <w:spacing w:before="0" w:beforeAutospacing="0" w:after="0" w:afterAutospacing="0"/>
        <w:rPr>
          <w:color w:val="0E101A"/>
          <w:sz w:val="20"/>
          <w:szCs w:val="20"/>
          <w:lang w:val="en-US"/>
        </w:rPr>
      </w:pPr>
      <w:r w:rsidRPr="0062363D">
        <w:rPr>
          <w:rStyle w:val="Enfasicorsivo"/>
          <w:color w:val="0E101A"/>
          <w:sz w:val="20"/>
          <w:szCs w:val="20"/>
          <w:lang w:val="en-US"/>
        </w:rPr>
        <w:t>Competition in net industries (chap. 19)</w:t>
      </w:r>
    </w:p>
    <w:p w14:paraId="299B175B"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Network Externalities and Monopolization;</w:t>
      </w:r>
    </w:p>
    <w:p w14:paraId="3DDBBEDF"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Adopting Innovations;</w:t>
      </w:r>
    </w:p>
    <w:p w14:paraId="32364F6C"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Compatibility among Networks.</w:t>
      </w:r>
    </w:p>
    <w:p w14:paraId="6891B6FA" w14:textId="77777777" w:rsidR="0062363D" w:rsidRPr="0062363D" w:rsidRDefault="0062363D" w:rsidP="0062363D">
      <w:pPr>
        <w:pStyle w:val="NormaleWeb"/>
        <w:spacing w:before="0" w:beforeAutospacing="0" w:after="0" w:afterAutospacing="0"/>
        <w:rPr>
          <w:color w:val="0E101A"/>
          <w:sz w:val="20"/>
          <w:szCs w:val="20"/>
          <w:lang w:val="en-US"/>
        </w:rPr>
      </w:pPr>
      <w:r w:rsidRPr="0062363D">
        <w:rPr>
          <w:rStyle w:val="Enfasicorsivo"/>
          <w:color w:val="0E101A"/>
          <w:sz w:val="20"/>
          <w:szCs w:val="20"/>
          <w:lang w:val="en-US"/>
        </w:rPr>
        <w:t>Monopoly and Regulated Industries (slides)</w:t>
      </w:r>
    </w:p>
    <w:p w14:paraId="39257F5E"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Monopolistic (network) Industries Regulation;</w:t>
      </w:r>
    </w:p>
    <w:p w14:paraId="6E941E39"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The Notion of essential facility;</w:t>
      </w:r>
    </w:p>
    <w:p w14:paraId="4358722F"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Access to Networks.</w:t>
      </w:r>
    </w:p>
    <w:p w14:paraId="33214A1E" w14:textId="77777777" w:rsidR="0062363D" w:rsidRPr="0062363D" w:rsidRDefault="0062363D" w:rsidP="0062363D">
      <w:pPr>
        <w:pStyle w:val="NormaleWeb"/>
        <w:spacing w:before="0" w:beforeAutospacing="0" w:after="0" w:afterAutospacing="0"/>
        <w:rPr>
          <w:color w:val="0E101A"/>
          <w:sz w:val="20"/>
          <w:szCs w:val="20"/>
          <w:lang w:val="en-US"/>
        </w:rPr>
      </w:pPr>
      <w:r w:rsidRPr="0062363D">
        <w:rPr>
          <w:rStyle w:val="Enfasicorsivo"/>
          <w:color w:val="0E101A"/>
          <w:sz w:val="20"/>
          <w:szCs w:val="20"/>
          <w:lang w:val="en-US"/>
        </w:rPr>
        <w:t>Two-sided Markets.</w:t>
      </w:r>
    </w:p>
    <w:p w14:paraId="1F2540F5" w14:textId="77777777" w:rsidR="0062363D" w:rsidRPr="0062363D" w:rsidRDefault="0062363D" w:rsidP="0062363D">
      <w:pPr>
        <w:pStyle w:val="NormaleWeb"/>
        <w:spacing w:before="240" w:beforeAutospacing="0" w:after="120" w:afterAutospacing="0"/>
        <w:rPr>
          <w:color w:val="0E101A"/>
          <w:sz w:val="20"/>
          <w:szCs w:val="20"/>
          <w:lang w:val="en-US"/>
        </w:rPr>
      </w:pPr>
      <w:r w:rsidRPr="0062363D">
        <w:rPr>
          <w:rStyle w:val="Enfasicorsivo"/>
          <w:b/>
          <w:bCs/>
          <w:color w:val="0E101A"/>
          <w:sz w:val="20"/>
          <w:szCs w:val="20"/>
          <w:lang w:val="en-US"/>
        </w:rPr>
        <w:t>READING LIST</w:t>
      </w:r>
    </w:p>
    <w:p w14:paraId="7339CB98"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xml:space="preserve">P. </w:t>
      </w:r>
      <w:proofErr w:type="spellStart"/>
      <w:r w:rsidRPr="0062363D">
        <w:rPr>
          <w:color w:val="0E101A"/>
          <w:sz w:val="20"/>
          <w:szCs w:val="20"/>
          <w:lang w:val="en-US"/>
        </w:rPr>
        <w:t>Belflamme</w:t>
      </w:r>
      <w:proofErr w:type="spellEnd"/>
      <w:r w:rsidRPr="0062363D">
        <w:rPr>
          <w:color w:val="0E101A"/>
          <w:sz w:val="20"/>
          <w:szCs w:val="20"/>
          <w:lang w:val="en-US"/>
        </w:rPr>
        <w:t>-M. Peitz, </w:t>
      </w:r>
      <w:r w:rsidRPr="0062363D">
        <w:rPr>
          <w:rStyle w:val="Enfasicorsivo"/>
          <w:color w:val="0E101A"/>
          <w:sz w:val="20"/>
          <w:szCs w:val="20"/>
          <w:lang w:val="en-US"/>
        </w:rPr>
        <w:t>Industrial Organization: Markets and Strategies</w:t>
      </w:r>
      <w:r w:rsidRPr="0062363D">
        <w:rPr>
          <w:color w:val="0E101A"/>
          <w:sz w:val="20"/>
          <w:szCs w:val="20"/>
          <w:lang w:val="en-US"/>
        </w:rPr>
        <w:t>, Cambridge University Press, 2015.</w:t>
      </w:r>
    </w:p>
    <w:p w14:paraId="0B448932" w14:textId="3DB5A719"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xml:space="preserve">During the classes, </w:t>
      </w:r>
      <w:proofErr w:type="gramStart"/>
      <w:r w:rsidRPr="0062363D">
        <w:rPr>
          <w:color w:val="0E101A"/>
          <w:sz w:val="20"/>
          <w:szCs w:val="20"/>
          <w:lang w:val="en-US"/>
        </w:rPr>
        <w:t>professor</w:t>
      </w:r>
      <w:proofErr w:type="gramEnd"/>
      <w:r w:rsidRPr="0062363D">
        <w:rPr>
          <w:color w:val="0E101A"/>
          <w:sz w:val="20"/>
          <w:szCs w:val="20"/>
          <w:lang w:val="en-US"/>
        </w:rPr>
        <w:t xml:space="preserve"> Piero Tedeschi may use slides available on Blackboard, which will </w:t>
      </w:r>
      <w:r w:rsidR="008C443C">
        <w:rPr>
          <w:color w:val="0E101A"/>
          <w:sz w:val="20"/>
          <w:szCs w:val="20"/>
          <w:lang w:val="en-US"/>
        </w:rPr>
        <w:t xml:space="preserve">be </w:t>
      </w:r>
      <w:r w:rsidRPr="0062363D">
        <w:rPr>
          <w:color w:val="0E101A"/>
          <w:sz w:val="20"/>
          <w:szCs w:val="20"/>
          <w:lang w:val="en-US"/>
        </w:rPr>
        <w:t>a significant part of the references.</w:t>
      </w:r>
    </w:p>
    <w:p w14:paraId="5F500A1F"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Classes will alternate traditional lessons taught by the teacher and presentation organized by small groups of students. Presentations by students will typically focus on empirical papers, in the field of industrial organization. The final evaluation will consider the quality of the presentations.</w:t>
      </w:r>
    </w:p>
    <w:p w14:paraId="1CA121A1"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During classes students will also receive problem sets, which will be evaluated.</w:t>
      </w:r>
    </w:p>
    <w:p w14:paraId="6C93D336" w14:textId="77777777" w:rsidR="0062363D" w:rsidRPr="0062363D" w:rsidRDefault="0062363D" w:rsidP="0062363D">
      <w:pPr>
        <w:pStyle w:val="NormaleWeb"/>
        <w:spacing w:before="240" w:beforeAutospacing="0" w:after="120" w:afterAutospacing="0"/>
        <w:rPr>
          <w:color w:val="0E101A"/>
          <w:sz w:val="20"/>
          <w:szCs w:val="20"/>
          <w:lang w:val="en-US"/>
        </w:rPr>
      </w:pPr>
      <w:r w:rsidRPr="0062363D">
        <w:rPr>
          <w:rStyle w:val="Enfasicorsivo"/>
          <w:b/>
          <w:bCs/>
          <w:color w:val="0E101A"/>
          <w:sz w:val="20"/>
          <w:szCs w:val="20"/>
          <w:lang w:val="en-US"/>
        </w:rPr>
        <w:t>ASSESSMENT METHOD AND CRITERIA</w:t>
      </w:r>
    </w:p>
    <w:p w14:paraId="7E1AA185" w14:textId="2A74D3CD" w:rsid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The typical assessment method will be a written exam, with theory open questions and exercises. For students who actively participate in classes, the solution of the take-home assignments (in written form and in class) and the presentation of a paper will replace the exam. In the Blackboard page of the course one can find further information.</w:t>
      </w:r>
    </w:p>
    <w:p w14:paraId="5EEE1964" w14:textId="77777777" w:rsidR="0062363D" w:rsidRPr="0062363D" w:rsidRDefault="0062363D" w:rsidP="0062363D">
      <w:pPr>
        <w:pStyle w:val="NormaleWeb"/>
        <w:spacing w:before="0" w:beforeAutospacing="0" w:after="0" w:afterAutospacing="0"/>
        <w:rPr>
          <w:color w:val="0E101A"/>
          <w:sz w:val="20"/>
          <w:szCs w:val="20"/>
          <w:lang w:val="en-US"/>
        </w:rPr>
      </w:pPr>
    </w:p>
    <w:sectPr w:rsidR="0062363D" w:rsidRPr="0062363D" w:rsidSect="004D1217">
      <w:pgSz w:w="11906" w:h="16838" w:code="9"/>
      <w:pgMar w:top="3515" w:right="2608" w:bottom="3515" w:left="2608"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135CB6"/>
    <w:multiLevelType w:val="hybridMultilevel"/>
    <w:tmpl w:val="D6DE7F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4B327038"/>
    <w:multiLevelType w:val="hybridMultilevel"/>
    <w:tmpl w:val="C35AFBA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78EC5193"/>
    <w:multiLevelType w:val="hybridMultilevel"/>
    <w:tmpl w:val="8BE41D8A"/>
    <w:lvl w:ilvl="0" w:tplc="8DC2B460">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40716572">
    <w:abstractNumId w:val="0"/>
  </w:num>
  <w:num w:numId="2" w16cid:durableId="1636376947">
    <w:abstractNumId w:val="1"/>
  </w:num>
  <w:num w:numId="3" w16cid:durableId="6821686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wNTMxNTM2MLUwNzBV0lEKTi0uzszPAykwqgUAxu1hJSwAAAA="/>
  </w:docVars>
  <w:rsids>
    <w:rsidRoot w:val="00AA6347"/>
    <w:rsid w:val="00032E44"/>
    <w:rsid w:val="000502BE"/>
    <w:rsid w:val="000605E5"/>
    <w:rsid w:val="0010745A"/>
    <w:rsid w:val="00187B99"/>
    <w:rsid w:val="001B4685"/>
    <w:rsid w:val="001C2707"/>
    <w:rsid w:val="002014DD"/>
    <w:rsid w:val="00271239"/>
    <w:rsid w:val="002D5E17"/>
    <w:rsid w:val="003D1A21"/>
    <w:rsid w:val="004706C3"/>
    <w:rsid w:val="004D1217"/>
    <w:rsid w:val="004D6008"/>
    <w:rsid w:val="005F3C7E"/>
    <w:rsid w:val="0062363D"/>
    <w:rsid w:val="00640794"/>
    <w:rsid w:val="006F1772"/>
    <w:rsid w:val="007653CE"/>
    <w:rsid w:val="00883360"/>
    <w:rsid w:val="008942E7"/>
    <w:rsid w:val="008A1204"/>
    <w:rsid w:val="008C443C"/>
    <w:rsid w:val="00900CCA"/>
    <w:rsid w:val="00921AED"/>
    <w:rsid w:val="00924B77"/>
    <w:rsid w:val="00940DA2"/>
    <w:rsid w:val="00951351"/>
    <w:rsid w:val="009E055C"/>
    <w:rsid w:val="00A27E04"/>
    <w:rsid w:val="00A55F51"/>
    <w:rsid w:val="00A74F6F"/>
    <w:rsid w:val="00AA6347"/>
    <w:rsid w:val="00AD7557"/>
    <w:rsid w:val="00B50C5D"/>
    <w:rsid w:val="00B51253"/>
    <w:rsid w:val="00B525CC"/>
    <w:rsid w:val="00B90FB0"/>
    <w:rsid w:val="00B973CF"/>
    <w:rsid w:val="00C823F2"/>
    <w:rsid w:val="00D33BDC"/>
    <w:rsid w:val="00D404F2"/>
    <w:rsid w:val="00D60A21"/>
    <w:rsid w:val="00E607E6"/>
    <w:rsid w:val="00EF7BB7"/>
    <w:rsid w:val="00F6029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E5B724"/>
  <w15:chartTrackingRefBased/>
  <w15:docId w15:val="{ACF56711-B480-4F25-BFC9-654ECE6C0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Definition" w:semiHidden="1" w:unhideWhenUsed="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AD7557"/>
    <w:pPr>
      <w:tabs>
        <w:tab w:val="left" w:pos="284"/>
      </w:tabs>
      <w:spacing w:line="22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link w:val="Testo2Carattere"/>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Paragrafoelenco">
    <w:name w:val="List Paragraph"/>
    <w:basedOn w:val="Normale"/>
    <w:uiPriority w:val="34"/>
    <w:qFormat/>
    <w:rsid w:val="00F60296"/>
    <w:pPr>
      <w:tabs>
        <w:tab w:val="clear" w:pos="284"/>
      </w:tabs>
      <w:spacing w:line="240" w:lineRule="auto"/>
      <w:ind w:left="720"/>
      <w:contextualSpacing/>
      <w:jc w:val="left"/>
    </w:pPr>
    <w:rPr>
      <w:sz w:val="24"/>
    </w:rPr>
  </w:style>
  <w:style w:type="character" w:customStyle="1" w:styleId="Testo2Carattere">
    <w:name w:val="Testo 2 Carattere"/>
    <w:link w:val="Testo2"/>
    <w:locked/>
    <w:rsid w:val="005F3C7E"/>
    <w:rPr>
      <w:rFonts w:ascii="Times" w:hAnsi="Times"/>
      <w:noProof/>
      <w:sz w:val="18"/>
    </w:rPr>
  </w:style>
  <w:style w:type="character" w:styleId="Rimandocommento">
    <w:name w:val="annotation reference"/>
    <w:basedOn w:val="Carpredefinitoparagrafo"/>
    <w:unhideWhenUsed/>
    <w:rsid w:val="005F3C7E"/>
    <w:rPr>
      <w:sz w:val="16"/>
      <w:szCs w:val="16"/>
    </w:rPr>
  </w:style>
  <w:style w:type="paragraph" w:styleId="Testocommento">
    <w:name w:val="annotation text"/>
    <w:basedOn w:val="Normale"/>
    <w:link w:val="TestocommentoCarattere"/>
    <w:unhideWhenUsed/>
    <w:rsid w:val="005F3C7E"/>
    <w:pPr>
      <w:tabs>
        <w:tab w:val="clear" w:pos="284"/>
      </w:tabs>
      <w:spacing w:line="240" w:lineRule="auto"/>
      <w:jc w:val="left"/>
    </w:pPr>
    <w:rPr>
      <w:szCs w:val="20"/>
    </w:rPr>
  </w:style>
  <w:style w:type="character" w:customStyle="1" w:styleId="TestocommentoCarattere">
    <w:name w:val="Testo commento Carattere"/>
    <w:basedOn w:val="Carpredefinitoparagrafo"/>
    <w:link w:val="Testocommento"/>
    <w:rsid w:val="005F3C7E"/>
  </w:style>
  <w:style w:type="paragraph" w:styleId="Testofumetto">
    <w:name w:val="Balloon Text"/>
    <w:basedOn w:val="Normale"/>
    <w:link w:val="TestofumettoCarattere"/>
    <w:rsid w:val="005F3C7E"/>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rsid w:val="005F3C7E"/>
    <w:rPr>
      <w:rFonts w:ascii="Segoe UI" w:hAnsi="Segoe UI" w:cs="Segoe UI"/>
      <w:sz w:val="18"/>
      <w:szCs w:val="18"/>
    </w:rPr>
  </w:style>
  <w:style w:type="paragraph" w:styleId="Soggettocommento">
    <w:name w:val="annotation subject"/>
    <w:basedOn w:val="Testocommento"/>
    <w:next w:val="Testocommento"/>
    <w:link w:val="SoggettocommentoCarattere"/>
    <w:rsid w:val="001B4685"/>
    <w:pPr>
      <w:tabs>
        <w:tab w:val="left" w:pos="284"/>
      </w:tabs>
      <w:jc w:val="both"/>
    </w:pPr>
    <w:rPr>
      <w:b/>
      <w:bCs/>
    </w:rPr>
  </w:style>
  <w:style w:type="character" w:customStyle="1" w:styleId="SoggettocommentoCarattere">
    <w:name w:val="Soggetto commento Carattere"/>
    <w:basedOn w:val="TestocommentoCarattere"/>
    <w:link w:val="Soggettocommento"/>
    <w:rsid w:val="001B4685"/>
    <w:rPr>
      <w:b/>
      <w:bCs/>
    </w:rPr>
  </w:style>
  <w:style w:type="paragraph" w:styleId="NormaleWeb">
    <w:name w:val="Normal (Web)"/>
    <w:basedOn w:val="Normale"/>
    <w:uiPriority w:val="99"/>
    <w:unhideWhenUsed/>
    <w:rsid w:val="0062363D"/>
    <w:pPr>
      <w:tabs>
        <w:tab w:val="clear" w:pos="284"/>
      </w:tabs>
      <w:spacing w:before="100" w:beforeAutospacing="1" w:after="100" w:afterAutospacing="1" w:line="240" w:lineRule="auto"/>
      <w:jc w:val="left"/>
    </w:pPr>
    <w:rPr>
      <w:sz w:val="24"/>
    </w:rPr>
  </w:style>
  <w:style w:type="character" w:styleId="Enfasigrassetto">
    <w:name w:val="Strong"/>
    <w:basedOn w:val="Carpredefinitoparagrafo"/>
    <w:uiPriority w:val="22"/>
    <w:qFormat/>
    <w:rsid w:val="0062363D"/>
    <w:rPr>
      <w:b/>
      <w:bCs/>
    </w:rPr>
  </w:style>
  <w:style w:type="character" w:styleId="Enfasicorsivo">
    <w:name w:val="Emphasis"/>
    <w:basedOn w:val="Carpredefinitoparagrafo"/>
    <w:uiPriority w:val="20"/>
    <w:qFormat/>
    <w:rsid w:val="0062363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980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fgu-01-mi\Desktop\PROG_COR_2019.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8F2D9D-3F36-4185-8140-E2E1A1AEBB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19</Template>
  <TotalTime>1</TotalTime>
  <Pages>3</Pages>
  <Words>636</Words>
  <Characters>4215</Characters>
  <Application>Microsoft Office Word</Application>
  <DocSecurity>4</DocSecurity>
  <Lines>35</Lines>
  <Paragraphs>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U.C.S.C. MILANO</Company>
  <LinksUpToDate>false</LinksUpToDate>
  <CharactersWithSpaces>4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Bisello Stefano</cp:lastModifiedBy>
  <cp:revision>2</cp:revision>
  <cp:lastPrinted>2019-06-24T10:09:00Z</cp:lastPrinted>
  <dcterms:created xsi:type="dcterms:W3CDTF">2023-12-21T12:58:00Z</dcterms:created>
  <dcterms:modified xsi:type="dcterms:W3CDTF">2023-12-21T12:58:00Z</dcterms:modified>
</cp:coreProperties>
</file>